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027CDF51" w:rsidR="00F44986" w:rsidRPr="00173B25" w:rsidRDefault="003311E4" w:rsidP="00F44986">
      <w:pPr>
        <w:pStyle w:val="Heading1"/>
        <w:jc w:val="center"/>
        <w:rPr>
          <w:sz w:val="44"/>
          <w:szCs w:val="44"/>
        </w:rPr>
      </w:pPr>
      <w:r w:rsidRPr="00173B25">
        <w:rPr>
          <w:sz w:val="44"/>
          <w:szCs w:val="44"/>
        </w:rPr>
        <w:t>QA Back-End Technologies Basics</w:t>
      </w:r>
    </w:p>
    <w:p w14:paraId="66290A55" w14:textId="2F1C938F" w:rsidR="00173B25" w:rsidRPr="00173B25" w:rsidRDefault="00173B25" w:rsidP="00173B25">
      <w:pPr>
        <w:pStyle w:val="Heading1"/>
        <w:jc w:val="center"/>
      </w:pPr>
      <w:r>
        <w:t>Exam Prep I</w:t>
      </w:r>
      <w:r w:rsidR="009E259D">
        <w:t>I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47CDB3A" w14:textId="6C3A7A09" w:rsidR="00D26404" w:rsidRDefault="00EB3CDD" w:rsidP="003311E4">
      <w:pPr>
        <w:pStyle w:val="Heading2"/>
        <w:numPr>
          <w:ilvl w:val="0"/>
          <w:numId w:val="30"/>
        </w:numPr>
        <w:ind w:left="90" w:firstLine="0"/>
        <w:jc w:val="both"/>
      </w:pPr>
      <w:r>
        <w:t>Products</w:t>
      </w:r>
    </w:p>
    <w:p w14:paraId="15411C3F" w14:textId="49A583FB" w:rsidR="008C1546" w:rsidRPr="008C1546" w:rsidRDefault="008C1546" w:rsidP="008C1546">
      <w:r>
        <w:t xml:space="preserve">You are given a .NET solution that implements a console application for simulating a </w:t>
      </w:r>
      <w:r w:rsidR="005A1D50">
        <w:t>product manag</w:t>
      </w:r>
      <w:r w:rsidR="00022185">
        <w:t>ing</w:t>
      </w:r>
      <w:r>
        <w:t xml:space="preserve"> application. </w:t>
      </w:r>
      <w:r w:rsidR="005516F1">
        <w:t xml:space="preserve">Your task is to create and implement </w:t>
      </w:r>
      <w:r w:rsidR="005516F1" w:rsidRPr="004F7517">
        <w:rPr>
          <w:b/>
          <w:bCs/>
        </w:rPr>
        <w:t>tests</w:t>
      </w:r>
      <w:r w:rsidR="005516F1">
        <w:t xml:space="preserve"> using the </w:t>
      </w:r>
      <w:r w:rsidR="005516F1" w:rsidRPr="004F7517">
        <w:rPr>
          <w:b/>
          <w:bCs/>
        </w:rPr>
        <w:t>Integration</w:t>
      </w:r>
      <w:r w:rsidR="005516F1">
        <w:t xml:space="preserve"> </w:t>
      </w:r>
      <w:r w:rsidR="005516F1" w:rsidRPr="004F7517">
        <w:rPr>
          <w:b/>
          <w:bCs/>
        </w:rPr>
        <w:t>Tests</w:t>
      </w:r>
      <w:r w:rsidR="005516F1">
        <w:t xml:space="preserve"> </w:t>
      </w:r>
      <w:r w:rsidR="005516F1" w:rsidRPr="004F7517">
        <w:rPr>
          <w:b/>
          <w:bCs/>
        </w:rPr>
        <w:t>project</w:t>
      </w:r>
      <w:r w:rsidR="005516F1">
        <w:t xml:space="preserve"> and </w:t>
      </w:r>
      <w:proofErr w:type="spellStart"/>
      <w:r w:rsidR="005516F1" w:rsidRPr="004F7517">
        <w:rPr>
          <w:b/>
          <w:bCs/>
        </w:rPr>
        <w:t>NUnit</w:t>
      </w:r>
      <w:proofErr w:type="spellEnd"/>
      <w:r w:rsidR="005516F1">
        <w:t>.</w:t>
      </w:r>
    </w:p>
    <w:p w14:paraId="2FA5A600" w14:textId="5697DCF3" w:rsidR="004056E4" w:rsidRDefault="00A40144" w:rsidP="004056E4">
      <w:pPr>
        <w:pStyle w:val="Heading3"/>
        <w:jc w:val="both"/>
      </w:pPr>
      <w:r>
        <w:t>Introduction</w:t>
      </w:r>
    </w:p>
    <w:p w14:paraId="7F420B19" w14:textId="5B18135D" w:rsidR="00662FE7" w:rsidRDefault="006C28A0" w:rsidP="004056E4">
      <w:proofErr w:type="spellStart"/>
      <w:r w:rsidRPr="00157D55">
        <w:rPr>
          <w:b/>
          <w:bCs/>
        </w:rPr>
        <w:t>Product</w:t>
      </w:r>
      <w:r w:rsidR="00157D55" w:rsidRPr="00157D55">
        <w:rPr>
          <w:b/>
          <w:bCs/>
        </w:rPr>
        <w:t>ConsoleAPI</w:t>
      </w:r>
      <w:proofErr w:type="spellEnd"/>
      <w:r w:rsidR="00A40144" w:rsidRPr="00A40144">
        <w:t xml:space="preserve"> is a console-based application built using the .NET Framework and the app manages a collection of </w:t>
      </w:r>
      <w:r w:rsidR="009E259D">
        <w:t>Products</w:t>
      </w:r>
      <w:r w:rsidR="00A40144" w:rsidRPr="00A40144">
        <w:t xml:space="preserve">. </w:t>
      </w:r>
    </w:p>
    <w:p w14:paraId="35B3F150" w14:textId="6683AA48" w:rsidR="00A40144" w:rsidRDefault="00A40144" w:rsidP="00A40144">
      <w:r w:rsidRPr="00A40144">
        <w:t xml:space="preserve">It allows users to perform various operations, such as searching, adding, reading, updating and deleting </w:t>
      </w:r>
      <w:r w:rsidR="009E259D">
        <w:t>products</w:t>
      </w:r>
      <w:r w:rsidRPr="00A40144">
        <w:t xml:space="preserve"> from database. </w:t>
      </w:r>
    </w:p>
    <w:p w14:paraId="770B2629" w14:textId="77777777" w:rsidR="00A40144" w:rsidRDefault="00A40144" w:rsidP="00A40144">
      <w:pPr>
        <w:rPr>
          <w:lang w:val="bg-BG"/>
        </w:rPr>
      </w:pPr>
      <w:r w:rsidRPr="009A336C">
        <w:rPr>
          <w:lang w:val="bg-BG"/>
        </w:rPr>
        <w:t xml:space="preserve">This application is designed to showcase </w:t>
      </w:r>
      <w:r w:rsidRPr="009A336C">
        <w:rPr>
          <w:b/>
          <w:bCs/>
          <w:lang w:val="bg-BG"/>
        </w:rPr>
        <w:t>essential software development concepts and practices</w:t>
      </w:r>
      <w:r w:rsidRPr="009A336C">
        <w:rPr>
          <w:lang w:val="bg-BG"/>
        </w:rPr>
        <w:t>.</w:t>
      </w:r>
    </w:p>
    <w:p w14:paraId="693F3E3B" w14:textId="1D06E499" w:rsidR="00A40144" w:rsidRDefault="00A40144" w:rsidP="00A40144">
      <w:pPr>
        <w:pStyle w:val="Heading3"/>
        <w:jc w:val="both"/>
      </w:pPr>
      <w:r>
        <w:t>Architecture Overview</w:t>
      </w:r>
    </w:p>
    <w:p w14:paraId="168E3977" w14:textId="02F35906" w:rsidR="00A40144" w:rsidRDefault="003338AA" w:rsidP="00A40144">
      <w:pPr>
        <w:rPr>
          <w:lang w:val="bg-BG"/>
        </w:rPr>
      </w:pPr>
      <w:r w:rsidRPr="003338AA">
        <w:rPr>
          <w:noProof/>
        </w:rPr>
        <w:drawing>
          <wp:inline distT="0" distB="0" distL="0" distR="0" wp14:anchorId="0399411F" wp14:editId="4FE0C9A8">
            <wp:extent cx="2883037" cy="5124450"/>
            <wp:effectExtent l="19050" t="19050" r="12700" b="19050"/>
            <wp:docPr id="15481775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1775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0555" cy="51378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B8C58A" w14:textId="4A3D67CB" w:rsidR="008A1828" w:rsidRDefault="008A1828" w:rsidP="008A1828">
      <w:pPr>
        <w:pStyle w:val="Heading3"/>
        <w:jc w:val="both"/>
      </w:pPr>
      <w:r w:rsidRPr="008A1828">
        <w:lastRenderedPageBreak/>
        <w:t>Data Validation Overview</w:t>
      </w:r>
    </w:p>
    <w:p w14:paraId="2EAAF449" w14:textId="72193D66" w:rsidR="008A1828" w:rsidRDefault="008A1828" w:rsidP="008A1828">
      <w:r w:rsidRPr="008A1828">
        <w:t xml:space="preserve">The </w:t>
      </w:r>
      <w:r w:rsidRPr="00CB6178">
        <w:rPr>
          <w:b/>
          <w:bCs/>
        </w:rPr>
        <w:t>Common</w:t>
      </w:r>
      <w:r w:rsidRPr="008A1828">
        <w:t xml:space="preserve"> folder in the application contains shared constants that can be used across multiple layers of the application. In particular, the </w:t>
      </w:r>
      <w:proofErr w:type="spellStart"/>
      <w:r w:rsidRPr="0041328C">
        <w:rPr>
          <w:rFonts w:ascii="Consolas" w:hAnsi="Consolas"/>
          <w:b/>
          <w:bCs/>
        </w:rPr>
        <w:t>ValidationConstants</w:t>
      </w:r>
      <w:proofErr w:type="spellEnd"/>
      <w:r w:rsidRPr="008A1828">
        <w:t xml:space="preserve"> class provides a centralized place to define the rules and constraints related to data validation for the domain models, particularly </w:t>
      </w:r>
      <w:r w:rsidR="00377292">
        <w:t>products</w:t>
      </w:r>
      <w:r w:rsidRPr="008A1828">
        <w:t xml:space="preserve"> in this context.</w:t>
      </w:r>
    </w:p>
    <w:p w14:paraId="03EFCB11" w14:textId="003BB420" w:rsidR="001F362E" w:rsidRPr="008A1828" w:rsidRDefault="001F362E" w:rsidP="008A1828">
      <w:r>
        <w:t>Don't forget to use the data in this class while writing your tests.</w:t>
      </w:r>
    </w:p>
    <w:p w14:paraId="7AF1E100" w14:textId="19D9D509" w:rsidR="00277F9D" w:rsidRDefault="00277F9D" w:rsidP="00277F9D">
      <w:pPr>
        <w:pStyle w:val="Heading3"/>
        <w:jc w:val="both"/>
      </w:pPr>
      <w:r>
        <w:t>Functionality Overview</w:t>
      </w:r>
    </w:p>
    <w:p w14:paraId="04C95F4F" w14:textId="14EB5722" w:rsidR="00613450" w:rsidRDefault="00613450" w:rsidP="00613450">
      <w:r w:rsidRPr="00A16E12">
        <w:t xml:space="preserve">When the application is </w:t>
      </w:r>
      <w:r>
        <w:t>executed</w:t>
      </w:r>
      <w:r w:rsidRPr="00A16E12">
        <w:t xml:space="preserve">, it presents a menu with options that the user can select from, </w:t>
      </w:r>
      <w:r w:rsidR="00F105C8">
        <w:t>as shown below:</w:t>
      </w:r>
    </w:p>
    <w:p w14:paraId="4E1637F4" w14:textId="77777777" w:rsidR="00EB302A" w:rsidRDefault="00AD29E5" w:rsidP="00AD29E5">
      <w:pPr>
        <w:rPr>
          <w:b/>
          <w:bCs/>
        </w:rPr>
      </w:pPr>
      <w:r w:rsidRPr="00AD29E5">
        <w:rPr>
          <w:b/>
          <w:bCs/>
          <w:noProof/>
        </w:rPr>
        <w:drawing>
          <wp:inline distT="0" distB="0" distL="0" distR="0" wp14:anchorId="501A80FF" wp14:editId="1DAC89CD">
            <wp:extent cx="4182059" cy="2619741"/>
            <wp:effectExtent l="19050" t="19050" r="28575" b="28575"/>
            <wp:docPr id="1578380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38055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6197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36C4D7" w14:textId="02A9FB31" w:rsidR="00F105C8" w:rsidRDefault="00F105C8" w:rsidP="00AD29E5">
      <w:r w:rsidRPr="00C772E6">
        <w:rPr>
          <w:b/>
          <w:bCs/>
        </w:rPr>
        <w:t>Users interact with the application</w:t>
      </w:r>
      <w:r w:rsidRPr="00100A28">
        <w:t xml:space="preserve"> by entering </w:t>
      </w:r>
      <w:r w:rsidRPr="0076148A">
        <w:rPr>
          <w:b/>
          <w:bCs/>
        </w:rPr>
        <w:t>commands</w:t>
      </w:r>
      <w:r w:rsidRPr="00100A28">
        <w:t xml:space="preserve"> or </w:t>
      </w:r>
      <w:r w:rsidRPr="0076148A">
        <w:rPr>
          <w:b/>
          <w:bCs/>
        </w:rPr>
        <w:t>data</w:t>
      </w:r>
      <w:r w:rsidRPr="00100A28">
        <w:t xml:space="preserve"> into the console. The application processes these inputs and performs the corresponding actions.</w:t>
      </w:r>
    </w:p>
    <w:p w14:paraId="002A2BE4" w14:textId="5DB3A531" w:rsidR="0076148A" w:rsidRDefault="00B73B53" w:rsidP="0076148A">
      <w:r>
        <w:t>For example, when listing all the products, t</w:t>
      </w:r>
      <w:r w:rsidR="0076148A" w:rsidRPr="00FC1210">
        <w:t xml:space="preserve">he application, through </w:t>
      </w:r>
      <w:r w:rsidR="0076148A" w:rsidRPr="0076148A">
        <w:rPr>
          <w:b/>
          <w:bCs/>
        </w:rPr>
        <w:t xml:space="preserve">the </w:t>
      </w:r>
      <w:proofErr w:type="spellStart"/>
      <w:r w:rsidR="00AA6E74">
        <w:rPr>
          <w:rFonts w:ascii="Consolas" w:hAnsi="Consolas"/>
          <w:b/>
          <w:bCs/>
        </w:rPr>
        <w:t>Products</w:t>
      </w:r>
      <w:r w:rsidR="00104CA8">
        <w:rPr>
          <w:rFonts w:ascii="Consolas" w:hAnsi="Consolas"/>
          <w:b/>
          <w:bCs/>
        </w:rPr>
        <w:t>Manager</w:t>
      </w:r>
      <w:proofErr w:type="spellEnd"/>
      <w:r w:rsidR="0076148A" w:rsidRPr="00FC1210">
        <w:t xml:space="preserve">, calls the </w:t>
      </w:r>
      <w:proofErr w:type="spellStart"/>
      <w:r w:rsidR="006B7F28">
        <w:rPr>
          <w:rFonts w:ascii="Consolas" w:hAnsi="Consolas"/>
          <w:b/>
          <w:bCs/>
        </w:rPr>
        <w:t>GetAll</w:t>
      </w:r>
      <w:r w:rsidR="00C22622">
        <w:rPr>
          <w:rFonts w:ascii="Consolas" w:hAnsi="Consolas"/>
          <w:b/>
          <w:bCs/>
        </w:rPr>
        <w:t>Products</w:t>
      </w:r>
      <w:r w:rsidR="006B7F28">
        <w:rPr>
          <w:rFonts w:ascii="Consolas" w:hAnsi="Consolas"/>
          <w:b/>
          <w:bCs/>
        </w:rPr>
        <w:t>Async</w:t>
      </w:r>
      <w:proofErr w:type="spellEnd"/>
      <w:r w:rsidR="0076148A" w:rsidRPr="0076148A">
        <w:rPr>
          <w:b/>
          <w:bCs/>
        </w:rPr>
        <w:t xml:space="preserve"> method</w:t>
      </w:r>
      <w:r w:rsidR="0076148A" w:rsidRPr="00FC1210">
        <w:t xml:space="preserve"> on the </w:t>
      </w:r>
      <w:proofErr w:type="spellStart"/>
      <w:r w:rsidR="00A40B49">
        <w:rPr>
          <w:rFonts w:ascii="Consolas" w:hAnsi="Consolas"/>
          <w:b/>
          <w:bCs/>
        </w:rPr>
        <w:t>Products</w:t>
      </w:r>
      <w:r w:rsidR="006B7F28">
        <w:rPr>
          <w:rFonts w:ascii="Consolas" w:hAnsi="Consolas"/>
          <w:b/>
          <w:bCs/>
        </w:rPr>
        <w:t>Repository</w:t>
      </w:r>
      <w:proofErr w:type="spellEnd"/>
      <w:r w:rsidR="0076148A" w:rsidRPr="00FC1210">
        <w:t xml:space="preserve">. This </w:t>
      </w:r>
      <w:r w:rsidR="0076148A" w:rsidRPr="0076148A">
        <w:rPr>
          <w:b/>
          <w:bCs/>
        </w:rPr>
        <w:t xml:space="preserve">method is responsible for retrieving all </w:t>
      </w:r>
      <w:r w:rsidR="00A40B49">
        <w:rPr>
          <w:b/>
          <w:bCs/>
        </w:rPr>
        <w:t>products</w:t>
      </w:r>
      <w:r w:rsidR="0076148A" w:rsidRPr="0076148A">
        <w:rPr>
          <w:b/>
          <w:bCs/>
        </w:rPr>
        <w:t xml:space="preserve"> records from the database</w:t>
      </w:r>
      <w:r w:rsidR="0076148A">
        <w:t>.</w:t>
      </w:r>
    </w:p>
    <w:p w14:paraId="6CE26EB1" w14:textId="7350F8EF" w:rsidR="0076148A" w:rsidRDefault="0076148A" w:rsidP="0076148A">
      <w:r w:rsidRPr="00FC1210">
        <w:t xml:space="preserve">This retrieval is performed </w:t>
      </w:r>
      <w:r w:rsidRPr="0076148A">
        <w:rPr>
          <w:b/>
          <w:bCs/>
        </w:rPr>
        <w:t>asynchronously</w:t>
      </w:r>
      <w:r w:rsidRPr="00FC1210">
        <w:t xml:space="preserve">, ensuring that the </w:t>
      </w:r>
      <w:r w:rsidRPr="0076148A">
        <w:rPr>
          <w:b/>
          <w:bCs/>
        </w:rPr>
        <w:t>application remains responsive</w:t>
      </w:r>
      <w:r w:rsidRPr="00FC1210">
        <w:t>.</w:t>
      </w:r>
      <w:r>
        <w:t xml:space="preserve"> </w:t>
      </w:r>
      <w:r w:rsidRPr="00FC1210">
        <w:t xml:space="preserve">Once the data is fetched, the </w:t>
      </w:r>
      <w:r w:rsidRPr="0076148A">
        <w:rPr>
          <w:b/>
          <w:bCs/>
        </w:rPr>
        <w:t xml:space="preserve">method iterates over the collection of </w:t>
      </w:r>
      <w:r w:rsidR="00BB5862">
        <w:rPr>
          <w:rFonts w:ascii="Consolas" w:hAnsi="Consolas"/>
          <w:b/>
          <w:bCs/>
        </w:rPr>
        <w:t>Product</w:t>
      </w:r>
      <w:r w:rsidRPr="0076148A">
        <w:rPr>
          <w:b/>
          <w:bCs/>
        </w:rPr>
        <w:t xml:space="preserve"> objects and prints their details</w:t>
      </w:r>
      <w:r w:rsidRPr="00FC1210">
        <w:t xml:space="preserve"> to the console</w:t>
      </w:r>
      <w:r w:rsidR="00D54515">
        <w:t>.</w:t>
      </w:r>
    </w:p>
    <w:p w14:paraId="2A58A3C0" w14:textId="09B7C6EA" w:rsidR="00810FE2" w:rsidRDefault="00810FE2" w:rsidP="00A85B4B">
      <w:pPr>
        <w:pStyle w:val="Heading4"/>
        <w:jc w:val="both"/>
      </w:pPr>
      <w:r>
        <w:t xml:space="preserve">Add </w:t>
      </w:r>
      <w:r w:rsidR="0093429B">
        <w:t>Product</w:t>
      </w:r>
    </w:p>
    <w:p w14:paraId="700DA757" w14:textId="58D2479F" w:rsidR="00810FE2" w:rsidRDefault="00810FE2" w:rsidP="0076148A">
      <w:r>
        <w:t xml:space="preserve">The application </w:t>
      </w:r>
      <w:proofErr w:type="spellStart"/>
      <w:r>
        <w:t>promts</w:t>
      </w:r>
      <w:proofErr w:type="spellEnd"/>
      <w:r>
        <w:t xml:space="preserve"> the user to enter data for the details below:</w:t>
      </w:r>
    </w:p>
    <w:p w14:paraId="616C724B" w14:textId="04CFF683" w:rsidR="00810FE2" w:rsidRDefault="0093429B" w:rsidP="00810FE2">
      <w:pPr>
        <w:pStyle w:val="ListParagraph"/>
        <w:numPr>
          <w:ilvl w:val="0"/>
          <w:numId w:val="32"/>
        </w:numPr>
      </w:pPr>
      <w:r>
        <w:t>Code</w:t>
      </w:r>
    </w:p>
    <w:p w14:paraId="032A4020" w14:textId="412FA497" w:rsidR="00810FE2" w:rsidRDefault="0093429B" w:rsidP="00810FE2">
      <w:pPr>
        <w:pStyle w:val="ListParagraph"/>
        <w:numPr>
          <w:ilvl w:val="0"/>
          <w:numId w:val="32"/>
        </w:numPr>
      </w:pPr>
      <w:r>
        <w:t>Name</w:t>
      </w:r>
    </w:p>
    <w:p w14:paraId="26B49A2E" w14:textId="161C06CB" w:rsidR="00810FE2" w:rsidRDefault="0093429B" w:rsidP="00810FE2">
      <w:pPr>
        <w:pStyle w:val="ListParagraph"/>
        <w:numPr>
          <w:ilvl w:val="0"/>
          <w:numId w:val="32"/>
        </w:numPr>
      </w:pPr>
      <w:r>
        <w:t>Quantity</w:t>
      </w:r>
    </w:p>
    <w:p w14:paraId="3A734C98" w14:textId="1891B1B6" w:rsidR="00810FE2" w:rsidRDefault="0093429B" w:rsidP="00810FE2">
      <w:pPr>
        <w:pStyle w:val="ListParagraph"/>
        <w:numPr>
          <w:ilvl w:val="0"/>
          <w:numId w:val="32"/>
        </w:numPr>
      </w:pPr>
      <w:r>
        <w:t>Price</w:t>
      </w:r>
    </w:p>
    <w:p w14:paraId="5766800A" w14:textId="5E31A606" w:rsidR="00810FE2" w:rsidRDefault="0093429B" w:rsidP="00810FE2">
      <w:pPr>
        <w:pStyle w:val="ListParagraph"/>
        <w:numPr>
          <w:ilvl w:val="0"/>
          <w:numId w:val="32"/>
        </w:numPr>
      </w:pPr>
      <w:r>
        <w:t>Country of origin</w:t>
      </w:r>
    </w:p>
    <w:p w14:paraId="0CA88A5A" w14:textId="733BD9E3" w:rsidR="00810FE2" w:rsidRDefault="0093429B" w:rsidP="00810FE2">
      <w:pPr>
        <w:pStyle w:val="ListParagraph"/>
        <w:numPr>
          <w:ilvl w:val="0"/>
          <w:numId w:val="32"/>
        </w:numPr>
      </w:pPr>
      <w:r>
        <w:t>Description</w:t>
      </w:r>
    </w:p>
    <w:p w14:paraId="4C3B52FF" w14:textId="6EB552E0" w:rsidR="00A85B4B" w:rsidRDefault="00A85B4B" w:rsidP="00A85B4B">
      <w:r w:rsidRPr="00AC6477">
        <w:rPr>
          <w:b/>
          <w:bCs/>
        </w:rPr>
        <w:t>Input data</w:t>
      </w:r>
      <w:r>
        <w:t xml:space="preserve"> is </w:t>
      </w:r>
      <w:r w:rsidRPr="00AC6477">
        <w:rPr>
          <w:b/>
          <w:bCs/>
        </w:rPr>
        <w:t>validated</w:t>
      </w:r>
      <w:r>
        <w:t xml:space="preserve"> according to the </w:t>
      </w:r>
      <w:r w:rsidRPr="00AC6477">
        <w:rPr>
          <w:b/>
          <w:bCs/>
        </w:rPr>
        <w:t>rules</w:t>
      </w:r>
      <w:r>
        <w:t xml:space="preserve">, defined in the </w:t>
      </w:r>
      <w:r w:rsidRPr="00AC6477">
        <w:rPr>
          <w:b/>
          <w:bCs/>
        </w:rPr>
        <w:t>business</w:t>
      </w:r>
      <w:r>
        <w:t xml:space="preserve"> </w:t>
      </w:r>
      <w:r w:rsidRPr="00AC6477">
        <w:rPr>
          <w:b/>
          <w:bCs/>
        </w:rPr>
        <w:t>layer</w:t>
      </w:r>
      <w:r>
        <w:t xml:space="preserve"> and the </w:t>
      </w:r>
      <w:r w:rsidRPr="00AC6477">
        <w:rPr>
          <w:b/>
          <w:bCs/>
        </w:rPr>
        <w:t>model's</w:t>
      </w:r>
      <w:r>
        <w:t xml:space="preserve"> </w:t>
      </w:r>
      <w:r w:rsidRPr="00AC6477">
        <w:rPr>
          <w:b/>
          <w:bCs/>
        </w:rPr>
        <w:t>data</w:t>
      </w:r>
      <w:r>
        <w:t xml:space="preserve"> </w:t>
      </w:r>
      <w:r w:rsidRPr="00AC6477">
        <w:rPr>
          <w:b/>
          <w:bCs/>
        </w:rPr>
        <w:t>annotations</w:t>
      </w:r>
      <w:r w:rsidR="00C731BC">
        <w:t>.</w:t>
      </w:r>
    </w:p>
    <w:p w14:paraId="3BD0C2F3" w14:textId="4CB7CEBB" w:rsidR="00810FE2" w:rsidRDefault="00810FE2" w:rsidP="00A85B4B">
      <w:pPr>
        <w:pStyle w:val="Heading4"/>
        <w:jc w:val="both"/>
      </w:pPr>
      <w:r>
        <w:t xml:space="preserve">Delete </w:t>
      </w:r>
      <w:r w:rsidR="00DF2AED">
        <w:t>Product</w:t>
      </w:r>
    </w:p>
    <w:p w14:paraId="6F8290AC" w14:textId="182E7682" w:rsidR="00C87B76" w:rsidRPr="00C87B76" w:rsidRDefault="00C87B76" w:rsidP="00C87B76">
      <w:r>
        <w:t xml:space="preserve">Deletes </w:t>
      </w:r>
      <w:r w:rsidR="00AB1820">
        <w:t>the input</w:t>
      </w:r>
      <w:r>
        <w:t xml:space="preserve"> </w:t>
      </w:r>
      <w:r w:rsidR="00907F12">
        <w:t>product</w:t>
      </w:r>
      <w:r>
        <w:t xml:space="preserve"> from the database</w:t>
      </w:r>
      <w:r w:rsidR="003824B0">
        <w:t>.</w:t>
      </w:r>
    </w:p>
    <w:p w14:paraId="6340E456" w14:textId="32E65B00" w:rsidR="00810FE2" w:rsidRDefault="00810FE2" w:rsidP="003824B0">
      <w:pPr>
        <w:pStyle w:val="Heading4"/>
        <w:jc w:val="both"/>
      </w:pPr>
      <w:r>
        <w:lastRenderedPageBreak/>
        <w:t xml:space="preserve">List All </w:t>
      </w:r>
      <w:r w:rsidR="00DF2AED">
        <w:t>Products</w:t>
      </w:r>
    </w:p>
    <w:p w14:paraId="014CE3E0" w14:textId="2B73B688" w:rsidR="003824B0" w:rsidRPr="003824B0" w:rsidRDefault="003824B0" w:rsidP="003824B0">
      <w:r>
        <w:t xml:space="preserve">Retrieves a list with all </w:t>
      </w:r>
      <w:r w:rsidR="00907F12">
        <w:t>products</w:t>
      </w:r>
      <w:r>
        <w:t>, present in the database.</w:t>
      </w:r>
    </w:p>
    <w:p w14:paraId="01D758EF" w14:textId="6AD00849" w:rsidR="00810FE2" w:rsidRDefault="00810FE2" w:rsidP="003824B0">
      <w:pPr>
        <w:pStyle w:val="Heading4"/>
        <w:jc w:val="both"/>
      </w:pPr>
      <w:r>
        <w:t xml:space="preserve">Update </w:t>
      </w:r>
      <w:r w:rsidR="002940CF">
        <w:t>Product</w:t>
      </w:r>
    </w:p>
    <w:p w14:paraId="0A2D134D" w14:textId="02A0A2C1" w:rsidR="003824B0" w:rsidRPr="003824B0" w:rsidRDefault="003824B0" w:rsidP="003824B0">
      <w:r>
        <w:t xml:space="preserve">Updates a </w:t>
      </w:r>
      <w:r w:rsidR="005363F6">
        <w:t>product</w:t>
      </w:r>
      <w:r w:rsidR="00A56914">
        <w:t>'s</w:t>
      </w:r>
      <w:r>
        <w:t xml:space="preserve"> information.</w:t>
      </w:r>
    </w:p>
    <w:p w14:paraId="3A9837DD" w14:textId="77777777" w:rsidR="00E23078" w:rsidRDefault="00810FE2" w:rsidP="00BC5724">
      <w:pPr>
        <w:pStyle w:val="Heading4"/>
        <w:jc w:val="both"/>
      </w:pPr>
      <w:r>
        <w:t xml:space="preserve">Find </w:t>
      </w:r>
      <w:r w:rsidR="00BC5724">
        <w:t>Product by Country of Origin</w:t>
      </w:r>
    </w:p>
    <w:p w14:paraId="6F2EA697" w14:textId="3353FB59" w:rsidR="003824B0" w:rsidRPr="003824B0" w:rsidRDefault="003824B0" w:rsidP="00E23078">
      <w:r>
        <w:t xml:space="preserve">Finds a </w:t>
      </w:r>
      <w:r w:rsidR="00271AE0">
        <w:t>product</w:t>
      </w:r>
      <w:r>
        <w:t xml:space="preserve"> in the database by the </w:t>
      </w:r>
      <w:r w:rsidR="00081A83">
        <w:t xml:space="preserve">country of origin, </w:t>
      </w:r>
      <w:r>
        <w:t>that the user types in the console.</w:t>
      </w:r>
    </w:p>
    <w:p w14:paraId="36DCBF5E" w14:textId="1DFB69FD" w:rsidR="008C1546" w:rsidRPr="00232D33" w:rsidRDefault="008C1546" w:rsidP="008C1546">
      <w:pPr>
        <w:pStyle w:val="Heading2"/>
        <w:numPr>
          <w:ilvl w:val="0"/>
          <w:numId w:val="0"/>
        </w:numPr>
        <w:ind w:left="360" w:hanging="360"/>
      </w:pPr>
      <w:r>
        <w:t>Integration Tests</w:t>
      </w:r>
    </w:p>
    <w:p w14:paraId="0D82DB84" w14:textId="37B0FBBD" w:rsidR="00D45DFC" w:rsidRDefault="00D45DFC" w:rsidP="00D45DFC">
      <w:r w:rsidRPr="00232D33">
        <w:t xml:space="preserve">Your task is to </w:t>
      </w:r>
      <w:r w:rsidRPr="00D45DFC">
        <w:rPr>
          <w:b/>
          <w:bCs/>
        </w:rPr>
        <w:t>implement the test methods in the provided test project</w:t>
      </w:r>
      <w:r w:rsidRPr="00232D33">
        <w:t xml:space="preserve">. These methods are placeholders that represent the </w:t>
      </w:r>
      <w:r w:rsidRPr="00D45DFC">
        <w:rPr>
          <w:b/>
          <w:bCs/>
        </w:rPr>
        <w:t>various scenarios</w:t>
      </w:r>
      <w:r w:rsidRPr="00232D33">
        <w:t xml:space="preserve"> you will test within the application. </w:t>
      </w:r>
    </w:p>
    <w:p w14:paraId="3D45D628" w14:textId="7A6ABB86" w:rsidR="001C0580" w:rsidRDefault="001C0580" w:rsidP="00D45DFC">
      <w:pPr>
        <w:rPr>
          <w:rFonts w:cstheme="minorHAnsi"/>
        </w:rPr>
      </w:pPr>
      <w:r>
        <w:t xml:space="preserve">Navigate to </w:t>
      </w:r>
      <w:proofErr w:type="spellStart"/>
      <w:proofErr w:type="gramStart"/>
      <w:r w:rsidR="001914A3">
        <w:rPr>
          <w:rFonts w:ascii="Consolas" w:hAnsi="Consolas"/>
          <w:b/>
          <w:bCs/>
        </w:rPr>
        <w:t>Product</w:t>
      </w:r>
      <w:r w:rsidRPr="00405276">
        <w:rPr>
          <w:rFonts w:ascii="Consolas" w:hAnsi="Consolas"/>
          <w:b/>
          <w:bCs/>
        </w:rPr>
        <w:t>ConsoleAPI.IntergrationTests.NUnit</w:t>
      </w:r>
      <w:proofErr w:type="spellEnd"/>
      <w:proofErr w:type="gramEnd"/>
      <w:r w:rsidR="00405276" w:rsidRPr="00405276">
        <w:rPr>
          <w:rFonts w:cstheme="minorHAnsi"/>
        </w:rPr>
        <w:t xml:space="preserve"> and </w:t>
      </w:r>
      <w:r w:rsidR="00C041A8">
        <w:rPr>
          <w:rFonts w:cstheme="minorHAnsi"/>
        </w:rPr>
        <w:t>use</w:t>
      </w:r>
      <w:r w:rsidR="00405276" w:rsidRPr="00405276">
        <w:rPr>
          <w:rFonts w:cstheme="minorHAnsi"/>
        </w:rPr>
        <w:t xml:space="preserve"> the </w:t>
      </w:r>
      <w:proofErr w:type="spellStart"/>
      <w:r w:rsidR="00405276" w:rsidRPr="00405276">
        <w:rPr>
          <w:rFonts w:ascii="Consolas" w:hAnsi="Consolas"/>
          <w:b/>
          <w:bCs/>
        </w:rPr>
        <w:t>IntegrationTests</w:t>
      </w:r>
      <w:r w:rsidR="00405276">
        <w:rPr>
          <w:rFonts w:ascii="Consolas" w:hAnsi="Consolas"/>
          <w:b/>
          <w:bCs/>
        </w:rPr>
        <w:t>.cs</w:t>
      </w:r>
      <w:proofErr w:type="spellEnd"/>
      <w:r w:rsidR="00C041A8" w:rsidRPr="00C041A8">
        <w:rPr>
          <w:rFonts w:cstheme="minorHAnsi"/>
        </w:rPr>
        <w:t xml:space="preserve"> to start writing your tests.</w:t>
      </w:r>
    </w:p>
    <w:p w14:paraId="060E5C19" w14:textId="30B2FCC1" w:rsidR="005330C2" w:rsidRDefault="005330C2" w:rsidP="00D45DFC">
      <w:pPr>
        <w:rPr>
          <w:rFonts w:cstheme="minorHAnsi"/>
        </w:rPr>
      </w:pPr>
      <w:r>
        <w:rPr>
          <w:rFonts w:cstheme="minorHAnsi"/>
        </w:rPr>
        <w:t>The whole solution is already configured with the necessary packages and references and works seamlessly.</w:t>
      </w:r>
    </w:p>
    <w:p w14:paraId="6C9306AD" w14:textId="1554EB81" w:rsidR="004A54E5" w:rsidRDefault="004A54E5" w:rsidP="004A54E5">
      <w:pPr>
        <w:pStyle w:val="Heading4"/>
        <w:jc w:val="both"/>
        <w:rPr>
          <w:rFonts w:cstheme="minorHAnsi"/>
        </w:rPr>
      </w:pPr>
      <w:r>
        <w:t>Additional Notes</w:t>
      </w:r>
    </w:p>
    <w:p w14:paraId="15225DD7" w14:textId="39EE2B36" w:rsidR="004A54E5" w:rsidRDefault="004A54E5" w:rsidP="004A54E5">
      <w:pPr>
        <w:pStyle w:val="ListParagraph"/>
        <w:numPr>
          <w:ilvl w:val="0"/>
          <w:numId w:val="32"/>
        </w:numPr>
      </w:pPr>
      <w:r>
        <w:t xml:space="preserve">The test should be isolated, meaning it shouldn't be affected by or affect other tests. </w:t>
      </w:r>
    </w:p>
    <w:p w14:paraId="6276D10D" w14:textId="00FC9BED" w:rsidR="004A54E5" w:rsidRDefault="004A54E5" w:rsidP="004A54E5">
      <w:pPr>
        <w:pStyle w:val="ListParagraph"/>
        <w:numPr>
          <w:ilvl w:val="0"/>
          <w:numId w:val="32"/>
        </w:numPr>
      </w:pPr>
      <w:r w:rsidRPr="00D5236D">
        <w:t>Integration tests often involve asynchronous operations, especially when dealing with database operations. Using await ensures that these asynchronous operations complete before assertions are made.</w:t>
      </w:r>
    </w:p>
    <w:p w14:paraId="033ED8A9" w14:textId="1BD4FD08" w:rsidR="004A54E5" w:rsidRDefault="004A54E5" w:rsidP="00B85404">
      <w:pPr>
        <w:pStyle w:val="ListParagraph"/>
        <w:numPr>
          <w:ilvl w:val="0"/>
          <w:numId w:val="32"/>
        </w:numPr>
      </w:pPr>
      <w:r w:rsidRPr="00D5236D">
        <w:t>While the data used in the test is arbitrary, it should resemble realistic data that the application might handle.</w:t>
      </w:r>
    </w:p>
    <w:p w14:paraId="5F8F2710" w14:textId="77777777" w:rsidR="008914D2" w:rsidRDefault="008914D2" w:rsidP="008914D2"/>
    <w:p w14:paraId="580DDD8A" w14:textId="327A2EE4" w:rsidR="008914D2" w:rsidRDefault="008914D2" w:rsidP="008914D2">
      <w:pPr>
        <w:jc w:val="center"/>
      </w:pPr>
      <w:r>
        <w:t xml:space="preserve">Good luck!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F283552" w14:textId="77777777" w:rsidR="00081FAB" w:rsidRPr="00D5236D" w:rsidRDefault="00081FAB" w:rsidP="00081FAB"/>
    <w:p w14:paraId="54926CB8" w14:textId="77777777" w:rsidR="00081FAB" w:rsidRDefault="00081FAB" w:rsidP="00081FAB">
      <w:pPr>
        <w:pStyle w:val="Heading4"/>
        <w:jc w:val="both"/>
        <w:rPr>
          <w:rFonts w:cstheme="minorHAnsi"/>
          <w:lang w:val="bg-BG"/>
        </w:rPr>
      </w:pPr>
      <w:bookmarkStart w:id="0" w:name="_Hlk159230436"/>
      <w:proofErr w:type="spellStart"/>
      <w:r>
        <w:rPr>
          <w:rFonts w:cstheme="minorHAnsi"/>
          <w:lang w:val="bg-BG"/>
        </w:rPr>
        <w:t>How</w:t>
      </w:r>
      <w:proofErr w:type="spellEnd"/>
      <w:r>
        <w:rPr>
          <w:rFonts w:cstheme="minorHAnsi"/>
          <w:lang w:val="bg-BG"/>
        </w:rPr>
        <w:t xml:space="preserve"> </w:t>
      </w:r>
      <w:proofErr w:type="spellStart"/>
      <w:r>
        <w:rPr>
          <w:rFonts w:cstheme="minorHAnsi"/>
          <w:lang w:val="bg-BG"/>
        </w:rPr>
        <w:t>to</w:t>
      </w:r>
      <w:proofErr w:type="spellEnd"/>
      <w:r w:rsidRPr="009451DE">
        <w:t xml:space="preserve"> </w:t>
      </w:r>
      <w:proofErr w:type="spellStart"/>
      <w:r w:rsidRPr="009451DE">
        <w:rPr>
          <w:rFonts w:cstheme="minorHAnsi"/>
          <w:lang w:val="bg-BG"/>
        </w:rPr>
        <w:t>submit</w:t>
      </w:r>
      <w:proofErr w:type="spellEnd"/>
      <w:r w:rsidRPr="009451DE">
        <w:rPr>
          <w:rFonts w:cstheme="minorHAnsi"/>
          <w:lang w:val="bg-BG"/>
        </w:rPr>
        <w:t xml:space="preserve"> </w:t>
      </w:r>
      <w:proofErr w:type="spellStart"/>
      <w:r w:rsidRPr="009451DE">
        <w:rPr>
          <w:rFonts w:cstheme="minorHAnsi"/>
          <w:lang w:val="bg-BG"/>
        </w:rPr>
        <w:t>your</w:t>
      </w:r>
      <w:proofErr w:type="spellEnd"/>
      <w:r w:rsidRPr="009451DE">
        <w:rPr>
          <w:rFonts w:cstheme="minorHAnsi"/>
          <w:lang w:val="bg-BG"/>
        </w:rPr>
        <w:t xml:space="preserve"> </w:t>
      </w:r>
      <w:proofErr w:type="spellStart"/>
      <w:r w:rsidRPr="009451DE">
        <w:rPr>
          <w:rFonts w:cstheme="minorHAnsi"/>
          <w:lang w:val="bg-BG"/>
        </w:rPr>
        <w:t>work</w:t>
      </w:r>
      <w:proofErr w:type="spellEnd"/>
    </w:p>
    <w:p w14:paraId="1061B832" w14:textId="00425378" w:rsidR="00081FAB" w:rsidRPr="009451DE" w:rsidRDefault="00081FAB" w:rsidP="00081FAB">
      <w:pPr>
        <w:pStyle w:val="ListParagraph"/>
        <w:numPr>
          <w:ilvl w:val="0"/>
          <w:numId w:val="36"/>
        </w:numPr>
      </w:pPr>
      <w:r>
        <w:t xml:space="preserve">From the Solution Explorer in Visual Studio, right click on your </w:t>
      </w:r>
      <w:proofErr w:type="spellStart"/>
      <w:r w:rsidRPr="009451DE">
        <w:rPr>
          <w:b/>
          <w:bCs/>
        </w:rPr>
        <w:t>IntegrationTest</w:t>
      </w:r>
      <w:proofErr w:type="spellEnd"/>
      <w:r w:rsidRPr="009451DE">
        <w:rPr>
          <w:b/>
          <w:bCs/>
        </w:rPr>
        <w:t xml:space="preserve"> Project</w:t>
      </w:r>
      <w:r>
        <w:rPr>
          <w:b/>
          <w:bCs/>
        </w:rPr>
        <w:t xml:space="preserve"> and choose Open Folder in File Explorer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0B88D865" wp14:editId="74B3702D">
            <wp:extent cx="3615690" cy="1552575"/>
            <wp:effectExtent l="19050" t="19050" r="22860" b="28575"/>
            <wp:docPr id="406235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235421" name=""/>
                    <pic:cNvPicPr/>
                  </pic:nvPicPr>
                  <pic:blipFill rotWithShape="1">
                    <a:blip r:embed="rId10"/>
                    <a:srcRect r="1658"/>
                    <a:stretch/>
                  </pic:blipFill>
                  <pic:spPr bwMode="auto">
                    <a:xfrm>
                      <a:off x="0" y="0"/>
                      <a:ext cx="3615690" cy="15525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4187B" w14:textId="77777777" w:rsidR="00081FAB" w:rsidRPr="009451DE" w:rsidRDefault="00081FAB" w:rsidP="00081FAB">
      <w:pPr>
        <w:pStyle w:val="ListParagraph"/>
        <w:numPr>
          <w:ilvl w:val="0"/>
          <w:numId w:val="36"/>
        </w:numPr>
      </w:pPr>
      <w:r w:rsidRPr="009451DE">
        <w:rPr>
          <w:b/>
          <w:bCs/>
        </w:rPr>
        <w:t>Choose Open Folder in File Explorer</w:t>
      </w:r>
      <w:r w:rsidRPr="009451DE">
        <w:rPr>
          <w:b/>
          <w:bCs/>
        </w:rPr>
        <w:br/>
      </w:r>
      <w:r w:rsidRPr="009451DE">
        <w:rPr>
          <w:noProof/>
        </w:rPr>
        <w:drawing>
          <wp:inline distT="0" distB="0" distL="0" distR="0" wp14:anchorId="1904BC87" wp14:editId="65C140BC">
            <wp:extent cx="3272790" cy="306824"/>
            <wp:effectExtent l="19050" t="19050" r="22860" b="17145"/>
            <wp:docPr id="744164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1646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5030" cy="3145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8BD0A5" w14:textId="1D2B3472" w:rsidR="00081FAB" w:rsidRPr="004B5E83" w:rsidRDefault="00081FAB" w:rsidP="00081FAB">
      <w:pPr>
        <w:pStyle w:val="ListParagraph"/>
        <w:numPr>
          <w:ilvl w:val="0"/>
          <w:numId w:val="36"/>
        </w:numPr>
        <w:ind w:left="0" w:firstLine="0"/>
      </w:pPr>
      <w:proofErr w:type="spellStart"/>
      <w:r>
        <w:rPr>
          <w:lang w:val="bg-BG"/>
        </w:rPr>
        <w:lastRenderedPageBreak/>
        <w:t>Create</w:t>
      </w:r>
      <w:proofErr w:type="spellEnd"/>
      <w:r>
        <w:rPr>
          <w:lang w:val="bg-BG"/>
        </w:rPr>
        <w:t xml:space="preserve"> a </w:t>
      </w:r>
      <w:r w:rsidRPr="004B5E83">
        <w:rPr>
          <w:b/>
          <w:bCs/>
          <w:lang w:val="bg-BG"/>
        </w:rPr>
        <w:t>.</w:t>
      </w:r>
      <w:proofErr w:type="spellStart"/>
      <w:r w:rsidRPr="004B5E83">
        <w:rPr>
          <w:b/>
          <w:bCs/>
          <w:lang w:val="bg-BG"/>
        </w:rPr>
        <w:t>zip</w:t>
      </w:r>
      <w:proofErr w:type="spellEnd"/>
      <w:r w:rsidRPr="004B5E83">
        <w:rPr>
          <w:b/>
          <w:bCs/>
          <w:lang w:val="bg-BG"/>
        </w:rPr>
        <w:t xml:space="preserve"> </w:t>
      </w:r>
      <w:proofErr w:type="spellStart"/>
      <w:r w:rsidRPr="004B5E83">
        <w:rPr>
          <w:b/>
          <w:bCs/>
          <w:lang w:val="bg-BG"/>
        </w:rPr>
        <w:t>archiv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ith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llowing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iles</w:t>
      </w:r>
      <w:proofErr w:type="spellEnd"/>
      <w:r>
        <w:rPr>
          <w:lang w:val="bg-BG"/>
        </w:rP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D87B3A3" wp14:editId="07B76BF3">
            <wp:extent cx="5848350" cy="2145861"/>
            <wp:effectExtent l="19050" t="19050" r="19050" b="26035"/>
            <wp:docPr id="12756064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60644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62303" cy="21509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D018FD" w14:textId="77777777" w:rsidR="00081FAB" w:rsidRDefault="00081FAB" w:rsidP="00081FAB">
      <w:pPr>
        <w:pStyle w:val="ListParagraph"/>
        <w:ind w:left="0"/>
        <w:rPr>
          <w:lang w:val="bg-BG"/>
        </w:rPr>
      </w:pPr>
      <w:r w:rsidRPr="004B5E83">
        <w:rPr>
          <w:b/>
          <w:bCs/>
          <w:color w:val="FF0000"/>
          <w:lang w:val="bg-BG"/>
        </w:rPr>
        <w:t>NB!:</w:t>
      </w:r>
      <w:r w:rsidRPr="004B5E83">
        <w:rPr>
          <w:color w:val="FF0000"/>
          <w:lang w:val="bg-BG"/>
        </w:rPr>
        <w:t xml:space="preserve"> </w:t>
      </w:r>
      <w:r>
        <w:rPr>
          <w:lang w:val="bg-BG"/>
        </w:rPr>
        <w:t xml:space="preserve">ZIP </w:t>
      </w:r>
      <w:proofErr w:type="spellStart"/>
      <w:r>
        <w:rPr>
          <w:lang w:val="bg-BG"/>
        </w:rPr>
        <w:t>archive</w:t>
      </w:r>
      <w:proofErr w:type="spellEnd"/>
      <w:r>
        <w:rPr>
          <w:lang w:val="bg-BG"/>
        </w:rPr>
        <w:t xml:space="preserve"> (</w:t>
      </w:r>
      <w:r w:rsidRPr="004B5E83">
        <w:rPr>
          <w:b/>
          <w:bCs/>
          <w:lang w:val="bg-BG"/>
        </w:rPr>
        <w:t xml:space="preserve">NOT </w:t>
      </w:r>
      <w:proofErr w:type="spellStart"/>
      <w:r w:rsidRPr="004B5E83">
        <w:rPr>
          <w:b/>
          <w:bCs/>
          <w:lang w:val="bg-BG"/>
        </w:rPr>
        <w:t>rar</w:t>
      </w:r>
      <w:proofErr w:type="spellEnd"/>
      <w:r>
        <w:rPr>
          <w:lang w:val="bg-BG"/>
        </w:rPr>
        <w:t xml:space="preserve">, </w:t>
      </w:r>
      <w:proofErr w:type="spellStart"/>
      <w:r>
        <w:rPr>
          <w:lang w:val="bg-BG"/>
        </w:rPr>
        <w:t>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ny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other</w:t>
      </w:r>
      <w:proofErr w:type="spellEnd"/>
      <w:r>
        <w:rPr>
          <w:lang w:val="bg-BG"/>
        </w:rPr>
        <w:t xml:space="preserve">)! </w:t>
      </w:r>
      <w:proofErr w:type="spellStart"/>
      <w:r w:rsidRPr="004B5E83">
        <w:rPr>
          <w:b/>
          <w:bCs/>
          <w:lang w:val="bg-BG"/>
        </w:rPr>
        <w:t>Don't</w:t>
      </w:r>
      <w:proofErr w:type="spellEnd"/>
      <w:r w:rsidRPr="004B5E83">
        <w:rPr>
          <w:b/>
          <w:bCs/>
          <w:lang w:val="bg-BG"/>
        </w:rPr>
        <w:t xml:space="preserve"> </w:t>
      </w:r>
      <w:proofErr w:type="spellStart"/>
      <w:r w:rsidRPr="004B5E83">
        <w:rPr>
          <w:b/>
          <w:bCs/>
          <w:lang w:val="bg-BG"/>
        </w:rPr>
        <w:t>include</w:t>
      </w:r>
      <w:proofErr w:type="spellEnd"/>
      <w:r>
        <w:rPr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bin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and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obj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folders</w:t>
      </w:r>
      <w:proofErr w:type="spellEnd"/>
      <w:r>
        <w:rPr>
          <w:lang w:val="bg-BG"/>
        </w:rPr>
        <w:t>.</w:t>
      </w:r>
    </w:p>
    <w:p w14:paraId="7C5B93F3" w14:textId="77777777" w:rsidR="00081FAB" w:rsidRDefault="00081FAB" w:rsidP="00081FAB">
      <w:pPr>
        <w:pStyle w:val="ListParagraph"/>
        <w:numPr>
          <w:ilvl w:val="0"/>
          <w:numId w:val="36"/>
        </w:numPr>
      </w:pPr>
      <w:r>
        <w:t>Attach your archive in the Judge system.</w:t>
      </w:r>
    </w:p>
    <w:p w14:paraId="6047BCA6" w14:textId="77777777" w:rsidR="00081FAB" w:rsidRPr="009451DE" w:rsidRDefault="00081FAB" w:rsidP="00081FAB">
      <w:pPr>
        <w:pStyle w:val="ListParagraph"/>
        <w:numPr>
          <w:ilvl w:val="0"/>
          <w:numId w:val="36"/>
        </w:numPr>
      </w:pPr>
      <w:r>
        <w:t xml:space="preserve">Don't mind that it will give you "Compile Time Error". Third task of your exam will be checked </w:t>
      </w:r>
      <w:proofErr w:type="spellStart"/>
      <w:r>
        <w:t>manualy</w:t>
      </w:r>
      <w:proofErr w:type="spellEnd"/>
      <w:r>
        <w:t xml:space="preserve">. </w:t>
      </w:r>
      <w:bookmarkEnd w:id="0"/>
      <w:r>
        <w:br/>
      </w:r>
    </w:p>
    <w:p w14:paraId="6FA6055A" w14:textId="77777777" w:rsidR="00081FAB" w:rsidRPr="00D5236D" w:rsidRDefault="00081FAB" w:rsidP="00081FAB"/>
    <w:p w14:paraId="7E72CCA9" w14:textId="77777777" w:rsidR="004A54E5" w:rsidRPr="00C041A8" w:rsidRDefault="004A54E5" w:rsidP="00D45DFC">
      <w:pPr>
        <w:rPr>
          <w:rFonts w:cstheme="minorHAnsi"/>
        </w:rPr>
      </w:pPr>
    </w:p>
    <w:p w14:paraId="1F265584" w14:textId="77777777" w:rsidR="00C66A7E" w:rsidRPr="00C66A7E" w:rsidRDefault="00C66A7E" w:rsidP="00C66A7E"/>
    <w:p w14:paraId="25481412" w14:textId="77777777" w:rsidR="00F105C8" w:rsidRDefault="00F105C8" w:rsidP="00613450"/>
    <w:p w14:paraId="66131045" w14:textId="77777777" w:rsidR="00277F9D" w:rsidRPr="00277F9D" w:rsidRDefault="00277F9D" w:rsidP="00277F9D"/>
    <w:p w14:paraId="1134E8F4" w14:textId="77777777" w:rsidR="00277F9D" w:rsidRPr="00277F9D" w:rsidRDefault="00277F9D" w:rsidP="00277F9D"/>
    <w:p w14:paraId="7881B7B0" w14:textId="77777777" w:rsidR="00A40144" w:rsidRPr="009A336C" w:rsidRDefault="00A40144" w:rsidP="00A40144">
      <w:pPr>
        <w:rPr>
          <w:lang w:val="bg-BG"/>
        </w:rPr>
      </w:pPr>
    </w:p>
    <w:p w14:paraId="6C26FEE9" w14:textId="469BF1E7" w:rsidR="00920D0C" w:rsidRPr="00EC0F09" w:rsidRDefault="00920D0C" w:rsidP="005B0F26"/>
    <w:sectPr w:rsidR="00920D0C" w:rsidRPr="00EC0F09" w:rsidSect="00116EB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D6AD9" w14:textId="77777777" w:rsidR="00116EBE" w:rsidRDefault="00116EBE" w:rsidP="008068A2">
      <w:pPr>
        <w:spacing w:after="0" w:line="240" w:lineRule="auto"/>
      </w:pPr>
      <w:r>
        <w:separator/>
      </w:r>
    </w:p>
  </w:endnote>
  <w:endnote w:type="continuationSeparator" w:id="0">
    <w:p w14:paraId="4A3A6E54" w14:textId="77777777" w:rsidR="00116EBE" w:rsidRDefault="00116E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C9A29" w14:textId="77777777" w:rsidR="00116EBE" w:rsidRDefault="00116EBE" w:rsidP="008068A2">
      <w:pPr>
        <w:spacing w:after="0" w:line="240" w:lineRule="auto"/>
      </w:pPr>
      <w:r>
        <w:separator/>
      </w:r>
    </w:p>
  </w:footnote>
  <w:footnote w:type="continuationSeparator" w:id="0">
    <w:p w14:paraId="18A11C62" w14:textId="77777777" w:rsidR="00116EBE" w:rsidRDefault="00116E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940"/>
    <w:multiLevelType w:val="hybridMultilevel"/>
    <w:tmpl w:val="3D66C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40E0D72"/>
    <w:multiLevelType w:val="hybridMultilevel"/>
    <w:tmpl w:val="8F4A9D9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36B71"/>
    <w:multiLevelType w:val="hybridMultilevel"/>
    <w:tmpl w:val="71ECFDF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8F53A95"/>
    <w:multiLevelType w:val="hybridMultilevel"/>
    <w:tmpl w:val="62D8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5008E8"/>
    <w:multiLevelType w:val="hybridMultilevel"/>
    <w:tmpl w:val="BF7ED56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0901DA"/>
    <w:multiLevelType w:val="hybridMultilevel"/>
    <w:tmpl w:val="BC581890"/>
    <w:lvl w:ilvl="0" w:tplc="BEB6FF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4"/>
  </w:num>
  <w:num w:numId="2" w16cid:durableId="978418501">
    <w:abstractNumId w:val="21"/>
  </w:num>
  <w:num w:numId="3" w16cid:durableId="1285771535">
    <w:abstractNumId w:val="13"/>
  </w:num>
  <w:num w:numId="4" w16cid:durableId="272372176">
    <w:abstractNumId w:val="11"/>
  </w:num>
  <w:num w:numId="5" w16cid:durableId="1763910607">
    <w:abstractNumId w:val="23"/>
  </w:num>
  <w:num w:numId="6" w16cid:durableId="823349855">
    <w:abstractNumId w:val="9"/>
  </w:num>
  <w:num w:numId="7" w16cid:durableId="1611693610">
    <w:abstractNumId w:val="25"/>
  </w:num>
  <w:num w:numId="8" w16cid:durableId="1667511413">
    <w:abstractNumId w:val="18"/>
  </w:num>
  <w:num w:numId="9" w16cid:durableId="620914188">
    <w:abstractNumId w:val="3"/>
  </w:num>
  <w:num w:numId="10" w16cid:durableId="1587105599">
    <w:abstractNumId w:val="31"/>
  </w:num>
  <w:num w:numId="11" w16cid:durableId="1870295455">
    <w:abstractNumId w:val="29"/>
  </w:num>
  <w:num w:numId="12" w16cid:durableId="1239628980">
    <w:abstractNumId w:val="6"/>
  </w:num>
  <w:num w:numId="13" w16cid:durableId="2005205077">
    <w:abstractNumId w:val="20"/>
  </w:num>
  <w:num w:numId="14" w16cid:durableId="1642223914">
    <w:abstractNumId w:val="17"/>
  </w:num>
  <w:num w:numId="15" w16cid:durableId="1473792843">
    <w:abstractNumId w:val="1"/>
  </w:num>
  <w:num w:numId="16" w16cid:durableId="814569031">
    <w:abstractNumId w:val="33"/>
  </w:num>
  <w:num w:numId="17" w16cid:durableId="1059396765">
    <w:abstractNumId w:val="16"/>
  </w:num>
  <w:num w:numId="18" w16cid:durableId="765544212">
    <w:abstractNumId w:val="22"/>
  </w:num>
  <w:num w:numId="19" w16cid:durableId="2121027821">
    <w:abstractNumId w:val="12"/>
  </w:num>
  <w:num w:numId="20" w16cid:durableId="148594144">
    <w:abstractNumId w:val="8"/>
  </w:num>
  <w:num w:numId="21" w16cid:durableId="1908228540">
    <w:abstractNumId w:val="31"/>
  </w:num>
  <w:num w:numId="22" w16cid:durableId="636449187">
    <w:abstractNumId w:val="2"/>
  </w:num>
  <w:num w:numId="23" w16cid:durableId="1721855575">
    <w:abstractNumId w:val="24"/>
  </w:num>
  <w:num w:numId="24" w16cid:durableId="2093551703">
    <w:abstractNumId w:val="19"/>
  </w:num>
  <w:num w:numId="25" w16cid:durableId="635379521">
    <w:abstractNumId w:val="4"/>
  </w:num>
  <w:num w:numId="26" w16cid:durableId="1444377397">
    <w:abstractNumId w:val="30"/>
  </w:num>
  <w:num w:numId="27" w16cid:durableId="1344935760">
    <w:abstractNumId w:val="27"/>
  </w:num>
  <w:num w:numId="28" w16cid:durableId="571082862">
    <w:abstractNumId w:val="10"/>
  </w:num>
  <w:num w:numId="29" w16cid:durableId="922953362">
    <w:abstractNumId w:val="14"/>
  </w:num>
  <w:num w:numId="30" w16cid:durableId="386878493">
    <w:abstractNumId w:val="7"/>
  </w:num>
  <w:num w:numId="31" w16cid:durableId="382483168">
    <w:abstractNumId w:val="28"/>
  </w:num>
  <w:num w:numId="32" w16cid:durableId="1429160139">
    <w:abstractNumId w:val="32"/>
  </w:num>
  <w:num w:numId="33" w16cid:durableId="1212691470">
    <w:abstractNumId w:val="15"/>
  </w:num>
  <w:num w:numId="34" w16cid:durableId="2081635568">
    <w:abstractNumId w:val="0"/>
  </w:num>
  <w:num w:numId="35" w16cid:durableId="1247954941">
    <w:abstractNumId w:val="26"/>
  </w:num>
  <w:num w:numId="36" w16cid:durableId="359820525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185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A83"/>
    <w:rsid w:val="00081F0B"/>
    <w:rsid w:val="00081FA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4CA8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16EBE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D55"/>
    <w:rsid w:val="00157ED7"/>
    <w:rsid w:val="0016071D"/>
    <w:rsid w:val="001619DF"/>
    <w:rsid w:val="00161D1E"/>
    <w:rsid w:val="00162914"/>
    <w:rsid w:val="00164C2F"/>
    <w:rsid w:val="00164CDC"/>
    <w:rsid w:val="001660A9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B25"/>
    <w:rsid w:val="00174D04"/>
    <w:rsid w:val="001758E2"/>
    <w:rsid w:val="00175F5C"/>
    <w:rsid w:val="00176C8C"/>
    <w:rsid w:val="0017740E"/>
    <w:rsid w:val="0017778B"/>
    <w:rsid w:val="00177975"/>
    <w:rsid w:val="00180C57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14A3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580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362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4FAD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1ED"/>
    <w:rsid w:val="0026589D"/>
    <w:rsid w:val="00265C82"/>
    <w:rsid w:val="002664E1"/>
    <w:rsid w:val="00266635"/>
    <w:rsid w:val="00266A09"/>
    <w:rsid w:val="00267F30"/>
    <w:rsid w:val="00270A09"/>
    <w:rsid w:val="00271AE0"/>
    <w:rsid w:val="00272E5B"/>
    <w:rsid w:val="00273AB6"/>
    <w:rsid w:val="0027423A"/>
    <w:rsid w:val="00274400"/>
    <w:rsid w:val="0027601D"/>
    <w:rsid w:val="00276673"/>
    <w:rsid w:val="00277F60"/>
    <w:rsid w:val="00277F9D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40CF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1E4"/>
    <w:rsid w:val="00331EA4"/>
    <w:rsid w:val="00331FCC"/>
    <w:rsid w:val="0033212E"/>
    <w:rsid w:val="00332269"/>
    <w:rsid w:val="00333790"/>
    <w:rsid w:val="003338AA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292"/>
    <w:rsid w:val="0037787D"/>
    <w:rsid w:val="00381407"/>
    <w:rsid w:val="003817EF"/>
    <w:rsid w:val="0038239B"/>
    <w:rsid w:val="003824B0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25DB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276"/>
    <w:rsid w:val="004056E4"/>
    <w:rsid w:val="004076BC"/>
    <w:rsid w:val="00407D9E"/>
    <w:rsid w:val="00410C06"/>
    <w:rsid w:val="00410FB5"/>
    <w:rsid w:val="00411E9A"/>
    <w:rsid w:val="0041328C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0BA8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4E5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1D5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517"/>
    <w:rsid w:val="004F7C79"/>
    <w:rsid w:val="0050017E"/>
    <w:rsid w:val="00500921"/>
    <w:rsid w:val="00500CF3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0C2"/>
    <w:rsid w:val="00535107"/>
    <w:rsid w:val="00535783"/>
    <w:rsid w:val="00535A69"/>
    <w:rsid w:val="005363F6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6F1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3315"/>
    <w:rsid w:val="00594437"/>
    <w:rsid w:val="00596357"/>
    <w:rsid w:val="00596E2C"/>
    <w:rsid w:val="00597C5F"/>
    <w:rsid w:val="00597FCD"/>
    <w:rsid w:val="005A1364"/>
    <w:rsid w:val="005A1D50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345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41E0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3D24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28"/>
    <w:rsid w:val="006B7F72"/>
    <w:rsid w:val="006C033F"/>
    <w:rsid w:val="006C05FC"/>
    <w:rsid w:val="006C1254"/>
    <w:rsid w:val="006C2676"/>
    <w:rsid w:val="006C28A0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3BEC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48A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0FE2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4D2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1828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546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4F59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3A1"/>
    <w:rsid w:val="009079F5"/>
    <w:rsid w:val="00907F12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29B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259D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144"/>
    <w:rsid w:val="00A4043D"/>
    <w:rsid w:val="00A40B49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6914"/>
    <w:rsid w:val="00A57711"/>
    <w:rsid w:val="00A57878"/>
    <w:rsid w:val="00A57C90"/>
    <w:rsid w:val="00A60A6B"/>
    <w:rsid w:val="00A612A7"/>
    <w:rsid w:val="00A62003"/>
    <w:rsid w:val="00A62C36"/>
    <w:rsid w:val="00A63978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5B4B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6E74"/>
    <w:rsid w:val="00AA7326"/>
    <w:rsid w:val="00AB00BB"/>
    <w:rsid w:val="00AB106E"/>
    <w:rsid w:val="00AB1820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477"/>
    <w:rsid w:val="00AC6A55"/>
    <w:rsid w:val="00AC77AD"/>
    <w:rsid w:val="00AD031F"/>
    <w:rsid w:val="00AD20CE"/>
    <w:rsid w:val="00AD29CD"/>
    <w:rsid w:val="00AD29E5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267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53"/>
    <w:rsid w:val="00B73BC5"/>
    <w:rsid w:val="00B7418A"/>
    <w:rsid w:val="00B805C0"/>
    <w:rsid w:val="00B80ECC"/>
    <w:rsid w:val="00B8373A"/>
    <w:rsid w:val="00B84C9D"/>
    <w:rsid w:val="00B8540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862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5724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1A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622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27734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A7E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31BC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87B76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6178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45DFC"/>
    <w:rsid w:val="00D50831"/>
    <w:rsid w:val="00D50F97"/>
    <w:rsid w:val="00D52350"/>
    <w:rsid w:val="00D524A6"/>
    <w:rsid w:val="00D52AC8"/>
    <w:rsid w:val="00D52E42"/>
    <w:rsid w:val="00D530F3"/>
    <w:rsid w:val="00D543A9"/>
    <w:rsid w:val="00D54515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4118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2AED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078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A9C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899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02A"/>
    <w:rsid w:val="00EB3AA6"/>
    <w:rsid w:val="00EB3CDD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8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CD1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1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iroslava Dimitrova</cp:lastModifiedBy>
  <cp:revision>109</cp:revision>
  <cp:lastPrinted>2023-06-07T14:33:00Z</cp:lastPrinted>
  <dcterms:created xsi:type="dcterms:W3CDTF">2023-08-23T14:04:00Z</dcterms:created>
  <dcterms:modified xsi:type="dcterms:W3CDTF">2024-02-20T09:44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